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E98" w:rsidRDefault="00DA6E98" w:rsidP="00DA6E98">
      <w:pPr>
        <w:jc w:val="center"/>
        <w:rPr>
          <w:rFonts w:ascii="Times New Roman" w:hAnsi="Times New Roman"/>
          <w:b/>
          <w:sz w:val="96"/>
          <w:szCs w:val="96"/>
          <w:lang w:val="en-US"/>
        </w:rPr>
      </w:pPr>
    </w:p>
    <w:p w:rsidR="00DA6E98" w:rsidRDefault="00DA6E98" w:rsidP="00DA6E98">
      <w:pPr>
        <w:jc w:val="center"/>
        <w:rPr>
          <w:rFonts w:ascii="Times New Roman" w:hAnsi="Times New Roman"/>
          <w:b/>
          <w:sz w:val="96"/>
          <w:szCs w:val="96"/>
          <w:lang w:val="en-US"/>
        </w:rPr>
      </w:pPr>
    </w:p>
    <w:p w:rsidR="00DA6E98" w:rsidRDefault="00DA6E98" w:rsidP="00DA6E98">
      <w:pPr>
        <w:jc w:val="center"/>
        <w:rPr>
          <w:rFonts w:ascii="Times New Roman" w:hAnsi="Times New Roman"/>
          <w:b/>
          <w:sz w:val="96"/>
          <w:szCs w:val="96"/>
          <w:lang w:val="en-US"/>
        </w:rPr>
      </w:pPr>
    </w:p>
    <w:p w:rsidR="00DA6E98" w:rsidRDefault="00DA6E98" w:rsidP="00DA6E98">
      <w:pPr>
        <w:jc w:val="center"/>
        <w:rPr>
          <w:rFonts w:ascii="Times New Roman" w:hAnsi="Times New Roman"/>
          <w:b/>
          <w:sz w:val="96"/>
          <w:szCs w:val="96"/>
          <w:lang w:val="en-US"/>
        </w:rPr>
      </w:pPr>
    </w:p>
    <w:p w:rsidR="00DA6E98" w:rsidRPr="00DA6E98" w:rsidRDefault="00DA6E98" w:rsidP="00DA6E98">
      <w:pPr>
        <w:jc w:val="center"/>
        <w:rPr>
          <w:rFonts w:ascii="Times New Roman" w:hAnsi="Times New Roman"/>
          <w:b/>
          <w:sz w:val="96"/>
          <w:szCs w:val="96"/>
        </w:rPr>
      </w:pPr>
      <w:r w:rsidRPr="00DA6E98">
        <w:rPr>
          <w:rFonts w:ascii="Times New Roman" w:hAnsi="Times New Roman"/>
          <w:b/>
          <w:sz w:val="96"/>
          <w:szCs w:val="96"/>
          <w:lang w:val="en-US"/>
        </w:rPr>
        <w:t>LAMPIRAN</w:t>
      </w:r>
      <w:r w:rsidRPr="00DA6E98">
        <w:rPr>
          <w:rFonts w:ascii="Times New Roman" w:hAnsi="Times New Roman"/>
          <w:b/>
          <w:sz w:val="96"/>
          <w:szCs w:val="96"/>
        </w:rPr>
        <w:br w:type="page"/>
      </w:r>
    </w:p>
    <w:tbl>
      <w:tblPr>
        <w:tblW w:w="9220" w:type="dxa"/>
        <w:tblInd w:w="288" w:type="dxa"/>
        <w:tblLook w:val="04A0"/>
      </w:tblPr>
      <w:tblGrid>
        <w:gridCol w:w="516"/>
        <w:gridCol w:w="939"/>
        <w:gridCol w:w="2385"/>
        <w:gridCol w:w="700"/>
        <w:gridCol w:w="782"/>
        <w:gridCol w:w="666"/>
        <w:gridCol w:w="800"/>
        <w:gridCol w:w="1216"/>
        <w:gridCol w:w="1216"/>
      </w:tblGrid>
      <w:tr w:rsidR="009C6BB0" w:rsidRPr="009C6BB0" w:rsidTr="000E535D">
        <w:trPr>
          <w:trHeight w:val="360"/>
        </w:trPr>
        <w:tc>
          <w:tcPr>
            <w:tcW w:w="922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FD3CEB" w:rsidRDefault="009C6BB0" w:rsidP="000E535D">
            <w:pPr>
              <w:spacing w:after="0" w:line="240" w:lineRule="auto"/>
              <w:ind w:left="-9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D3CE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REKAP KINERJA BPR KOTA SEMARANG</w:t>
            </w:r>
          </w:p>
        </w:tc>
      </w:tr>
      <w:tr w:rsidR="009C6BB0" w:rsidRPr="009C6BB0" w:rsidTr="000E535D">
        <w:trPr>
          <w:trHeight w:val="360"/>
        </w:trPr>
        <w:tc>
          <w:tcPr>
            <w:tcW w:w="922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FD3CE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/>
              </w:rPr>
              <w:t>2014, 2015 DAN 2016</w:t>
            </w:r>
          </w:p>
          <w:p w:rsidR="000E535D" w:rsidRPr="000E535D" w:rsidRDefault="000E535D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C6BB0" w:rsidRPr="009C6BB0" w:rsidTr="000E535D">
        <w:trPr>
          <w:trHeight w:val="143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FD3CEB">
            <w:pPr>
              <w:spacing w:after="0" w:line="240" w:lineRule="auto"/>
              <w:contextualSpacing/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AHUN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AMA BPR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NPL NET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KPMM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LDR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ROA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DPK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OSC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014</w:t>
            </w: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Kaw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7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9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.4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5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,146,54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7,061,529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Kinibalu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99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.42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2.5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2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,587,43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,420,932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 Gunung Merbabu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61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.1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3.3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7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,947,98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,682,377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D BPR Bank Pasar kota Semara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2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.5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1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,136,66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,034,910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Weleri Makmu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6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.56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.1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6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4,592,70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0,498,189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Rudo Indobank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3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.8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0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3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0,553,88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9,042,704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Rizki Pusaka Utam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6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2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3.0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0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9,292,52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8,284,850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D BPR BKK Kota Semara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0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7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.6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5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1,115,77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8,385,400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Kedung Arto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1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.2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.1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0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1,982,90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1,467,295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Restu Artha Makmu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9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0.20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5.8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2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4,939,30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7,984,353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Mandiri Artha Abad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.2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9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.0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8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92,841,90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0,339,240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Semarang Margatama Gunadam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4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2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7.9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2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,245,37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,339,885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dil Jaya Arth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7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.8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5.2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8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,502,89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,335,610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Mukti Santos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.2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.06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6.3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1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,098,73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,735,148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Tanah Mas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6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.5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3.3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1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,242,00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,344,120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Estetika Artha Gun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6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.3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2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2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,865,90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,225,624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Setia Karib Abad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3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7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1.7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4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,089,83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,006,751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Jate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.0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26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3.7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7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1,828,95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5,204,849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Mutia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.7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1.1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1.47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,374,94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,235,954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o Moro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5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2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.6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7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,933,60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,313,309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Muncul Artha Sejahte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.5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8.0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.9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3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,251,33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,930,877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ru Jate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6.5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3.4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8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,015,96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,727,326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9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. BPR Sinar Mitra Sejahte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68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7.6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12.01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,237,37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,821,506</w:t>
            </w:r>
          </w:p>
        </w:tc>
      </w:tr>
      <w:tr w:rsidR="009C6BB0" w:rsidRPr="009C6BB0" w:rsidTr="000E535D">
        <w:trPr>
          <w:trHeight w:val="136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3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015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Kaw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0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.6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.8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1.78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,411,12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,749,782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Kinibalu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2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.56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8.4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0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,678,93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5,838,506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 Gunung Merbabu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11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.96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4.3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3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,252,01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,453,621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D BPR Bank Pasar kota Semara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9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80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8.2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8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,556,38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,259,634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Weleri Makmu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7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5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.4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5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6,759,18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8,284,248</w:t>
            </w:r>
          </w:p>
        </w:tc>
      </w:tr>
      <w:tr w:rsidR="009C6BB0" w:rsidRPr="009C6BB0" w:rsidTr="000E535D">
        <w:trPr>
          <w:trHeight w:val="30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Rudo Indobank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9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6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.4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7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8,568,78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4,446,77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Rizki Pusaka Utam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2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.82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6.7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27,627,22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7,802,777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39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D BPR BKK Semara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3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.28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.7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8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9,534,74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5F6B31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5,468,57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AHUN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AMA BP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NPL NET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KPMM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LDR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RO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DPK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OSC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3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015</w:t>
            </w: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Kedung Arto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4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.1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4.2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3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2,401,30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8,315,339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Restu Artha Makmu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6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.1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1.5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.2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4,997,93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0,211,843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Mandiri Artha Abad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5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6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.9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9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2,606,87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3,548,408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Semarang Margatama Gunadam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.0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.8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7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,337,39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,497,351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dil Jaya Arth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11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88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4.6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7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,795,20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,820,61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Mukti Santos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1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.4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3.7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4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,470,10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7,702,687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Tanah Mas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4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9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.2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2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,824,59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,597,919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Estetika Artha Gun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2.0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7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2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,900,49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,174,016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Setia Karib Abad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.2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.2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0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5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9,797,18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,644,70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Jate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.3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.1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.6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0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6,528,34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3,050,953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Mutia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2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.1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5.2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,872,78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,366,14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o Moro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7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7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4.3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5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,093,31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,540,471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Muncul Artha Sejahte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5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8.5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.2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8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,407,87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,025,239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ru Jate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7.9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.0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1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,404,76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,756,87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9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. BPR Sinar Mitra Sejahte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.39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4.2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.2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2.64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28,24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,998,897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3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016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Kaw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9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90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0.9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3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,962,60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,983,461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Kinibalu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0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.6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4.4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8,541,09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8,494,572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 Gunung Merbabu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4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8.62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1.5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.0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,361,37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,296,893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D BPR Bank Pasar kota Semara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7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.7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5.1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,488,63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,130,648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Weleri Makmu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1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42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.0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5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3,434,04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7,191,971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Rudo Indobank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.2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.1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6.4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0.99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2,828,92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8,396,627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nung Rizki Pusaka Utam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5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9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3.9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1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8,232,29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4,426,59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5F6B31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PD BPR BKK </w:t>
            </w:r>
            <w:r w:rsidR="009C6BB0"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emara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8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.8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.7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9,309,40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9,765,285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Kedung Arto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3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.3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8.8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9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7,954,05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7,947,945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Restu Artha Makmu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2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.1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3.0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1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0,632,77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2,150,626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Mandiri Artha Abad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73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7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.8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4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72,523,71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4,289,098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Semarang Margatama Gunadam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5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0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.1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5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,447,06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,589,172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dil Jaya Arth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21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4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6.5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2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,986,29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,951,313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Mukti Santos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7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.87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.0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2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,415,02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7,410,786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Tanah Mas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.4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30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2.2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0.06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,743,97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,276,023</w:t>
            </w:r>
          </w:p>
        </w:tc>
      </w:tr>
      <w:tr w:rsidR="009C6BB0" w:rsidRPr="009C6BB0" w:rsidTr="000E535D">
        <w:trPr>
          <w:trHeight w:val="278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939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Estetika Artha Gun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3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1.1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8.8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4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,192,38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,592,57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AHUN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AMA BPR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NPL NET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KPMM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LDR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RO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DPK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9C6BB0" w:rsidRDefault="009C6BB0" w:rsidP="00B859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OSC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93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016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Setia Karib Abadi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4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76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1.5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9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,679,66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,822,872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Jate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1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23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2.1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8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1,687,22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8,617,54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ha Mutia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98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8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3.1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4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,917,49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,461,614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Arto Moro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51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.0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3.7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,345,72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,703,887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Muncul Artha Sejahte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88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0.6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3.23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,625,60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,014,955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93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 BPR Guru Jateng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9.1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4.25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,59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,000</w:t>
            </w:r>
          </w:p>
        </w:tc>
      </w:tr>
      <w:tr w:rsidR="009C6BB0" w:rsidRPr="009C6BB0" w:rsidTr="000E535D">
        <w:trPr>
          <w:trHeight w:val="360"/>
        </w:trPr>
        <w:tc>
          <w:tcPr>
            <w:tcW w:w="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9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T. BPR Sinar Mitra Sejahte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89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.9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8.1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5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,481,98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9C6BB0" w:rsidRDefault="009C6BB0" w:rsidP="009C6B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9C6B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,228,278</w:t>
            </w:r>
          </w:p>
        </w:tc>
      </w:tr>
    </w:tbl>
    <w:p w:rsidR="00362782" w:rsidRPr="009C6BB0" w:rsidRDefault="00362782">
      <w:pPr>
        <w:rPr>
          <w:rFonts w:ascii="Times New Roman" w:hAnsi="Times New Roman"/>
          <w:b/>
          <w:sz w:val="20"/>
          <w:szCs w:val="20"/>
        </w:rPr>
      </w:pPr>
      <w:r w:rsidRPr="009C6BB0">
        <w:rPr>
          <w:rFonts w:ascii="Times New Roman" w:hAnsi="Times New Roman"/>
          <w:b/>
          <w:sz w:val="20"/>
          <w:szCs w:val="20"/>
        </w:rPr>
        <w:br w:type="page"/>
      </w:r>
    </w:p>
    <w:tbl>
      <w:tblPr>
        <w:tblW w:w="9357" w:type="dxa"/>
        <w:tblInd w:w="-318" w:type="dxa"/>
        <w:tblLook w:val="04A0"/>
      </w:tblPr>
      <w:tblGrid>
        <w:gridCol w:w="546"/>
        <w:gridCol w:w="4039"/>
        <w:gridCol w:w="747"/>
        <w:gridCol w:w="838"/>
        <w:gridCol w:w="821"/>
        <w:gridCol w:w="711"/>
        <w:gridCol w:w="831"/>
        <w:gridCol w:w="824"/>
      </w:tblGrid>
      <w:tr w:rsidR="00FF60BC" w:rsidRPr="00FF60BC" w:rsidTr="005F6B31">
        <w:trPr>
          <w:trHeight w:val="360"/>
        </w:trPr>
        <w:tc>
          <w:tcPr>
            <w:tcW w:w="935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9230DE" w:rsidRDefault="00FF60BC" w:rsidP="00FF60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9230D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TABULASI DATA SETELAH LN</w:t>
            </w:r>
            <w:r w:rsidR="000D7C35" w:rsidRPr="009230D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dan DIHILANGKAN OUTLIER</w:t>
            </w:r>
          </w:p>
        </w:tc>
      </w:tr>
      <w:tr w:rsidR="00FF60BC" w:rsidRPr="00FF60BC" w:rsidTr="005F6B31">
        <w:trPr>
          <w:trHeight w:val="209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0BC" w:rsidRPr="005F6B31" w:rsidRDefault="00FF60BC" w:rsidP="00FF60B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US"/>
              </w:rPr>
            </w:pP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NO</w:t>
            </w:r>
          </w:p>
        </w:tc>
        <w:tc>
          <w:tcPr>
            <w:tcW w:w="40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NAMA BPR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NPL NET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KPMM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LDR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ROA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LNDPK</w:t>
            </w:r>
          </w:p>
        </w:tc>
        <w:tc>
          <w:tcPr>
            <w:tcW w:w="82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FF60BC" w:rsidRPr="00E41EBC" w:rsidRDefault="00FF60BC" w:rsidP="00E41EB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LNOSC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</w:t>
            </w:r>
          </w:p>
        </w:tc>
        <w:tc>
          <w:tcPr>
            <w:tcW w:w="4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D BPR Bank Pasar kota Semarang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52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5.25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57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15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12</w:t>
            </w:r>
          </w:p>
        </w:tc>
        <w:tc>
          <w:tcPr>
            <w:tcW w:w="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04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D BPR Bank Pasar kota Semara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9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5.80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8.2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8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4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87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D BPR Bank Pasar kota Semara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.7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4.7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5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4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46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D BPR BKK Kota Semara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0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5.7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4.6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5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6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59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5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D BPR BKK Kota Semara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3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.28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9.7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8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6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56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6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D BPR BKK Kota Semara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8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.8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9.7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4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2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7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 Gunung Merbabu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6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2.1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3.3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.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45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63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8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 Gunung Merbabu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1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2.9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4.3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.3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3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68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9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 Gunung Merbabu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44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8.6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1.5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.0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15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54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0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dil Jaya Arth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7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.8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5.2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8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3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9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1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dil Jaya Arth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1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88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4.6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10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2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dil Jaya Arth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2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4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.5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2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95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81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3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rtha Mukti Santos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.2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5.0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.3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1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5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30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4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rtha Mukti Santos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5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0.4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3.7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4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45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5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rtha Mukti Santos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7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3.8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8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2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44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6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rto Moro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5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2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9.6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7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8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9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7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rto Moro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70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4.3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5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2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4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8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Arto Moro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5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0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3.7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5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15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63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19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Estetika Artha Gun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6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2.3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9.2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2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2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23</w:t>
            </w:r>
          </w:p>
        </w:tc>
      </w:tr>
      <w:tr w:rsidR="00FF60BC" w:rsidRPr="00E41EBC" w:rsidTr="005F6B31">
        <w:trPr>
          <w:trHeight w:val="30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0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Estetika Artha Gun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5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2.0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9.7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2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0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03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1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Estetika Artha Gun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.3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1.1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8.8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4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.7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.54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2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Gunung Kinibalu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99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.4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2.59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2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6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85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3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Gunung Kinibalu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24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5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8.49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0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6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00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4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Gunung Kinibalu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0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4.49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4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4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70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5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Gunung Rizki Pusaka Utam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60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.2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3.0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0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1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34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6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Gunung Rizki Pusaka Utam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2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.8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6.7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5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.16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7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Gunung Rizki Pusaka Utam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5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9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3.9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1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8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98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8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Jate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.0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2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3.7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7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4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37</w:t>
            </w:r>
          </w:p>
        </w:tc>
      </w:tr>
      <w:tr w:rsidR="00FF60BC" w:rsidRPr="00E41EBC" w:rsidTr="009230DE">
        <w:trPr>
          <w:trHeight w:val="172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29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Jate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.3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.1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9.6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0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35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0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Jateng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.1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.2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2.1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8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4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30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1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Kedung Arto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.1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.2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7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0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7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4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2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Kedung Arto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44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.1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4.29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3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54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50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3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Kedung Arto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30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.3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8.89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9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40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4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Mandiri Artha Abadi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.2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9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4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8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7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58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5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Mandiri Artha Abadi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5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6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9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9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8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68</w:t>
            </w:r>
          </w:p>
        </w:tc>
      </w:tr>
      <w:tr w:rsidR="00FF60BC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6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Mandiri Artha Abadi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7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.7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8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4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74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F60BC" w:rsidRPr="00E41EBC" w:rsidRDefault="00FF60BC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60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lastRenderedPageBreak/>
              <w:t>NO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NAMA BP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NPL NET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KPMM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LDR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ROA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LNDPK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LNOSC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7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Restu Artha Makmu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9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0.20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5.8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.2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8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10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8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Restu Artha Makmu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6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9.1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1.5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.2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7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11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39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Restu Artha Makmu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2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.1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3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1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6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07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0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Semarang Margatama Gunadam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4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1.2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7.9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2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6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8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1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Semarang Margatama Gunadam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4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.0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8.8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3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2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Semarang Margatama Gunadama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5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1.0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.5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6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68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3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Setia Karib Abadi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3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.7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1.7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4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6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2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4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Setia Karib Abadi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.2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9.0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5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5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24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5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Setia Karib Abadi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.40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7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1.5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9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3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.18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6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Weleri Makmu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6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.5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4.1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6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4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30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7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Weleri Makmu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7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.5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7.4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5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5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25</w:t>
            </w:r>
          </w:p>
        </w:tc>
      </w:tr>
      <w:tr w:rsidR="009C6BB0" w:rsidRPr="00E41EBC" w:rsidTr="005F6B31">
        <w:trPr>
          <w:trHeight w:val="360"/>
        </w:trPr>
        <w:tc>
          <w:tcPr>
            <w:tcW w:w="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E41EBC">
              <w:rPr>
                <w:rFonts w:ascii="Calibri" w:eastAsia="Times New Roman" w:hAnsi="Calibri" w:cs="Times New Roman"/>
                <w:color w:val="000000"/>
                <w:lang w:val="en-US"/>
              </w:rPr>
              <w:t>48</w:t>
            </w:r>
          </w:p>
        </w:tc>
        <w:tc>
          <w:tcPr>
            <w:tcW w:w="4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T BPR Weleri Makmur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1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.4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9.0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5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3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C6BB0" w:rsidRPr="00E41EBC" w:rsidRDefault="009C6BB0" w:rsidP="005F6B3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41EB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.24</w:t>
            </w:r>
          </w:p>
        </w:tc>
      </w:tr>
    </w:tbl>
    <w:p w:rsidR="00A35FB6" w:rsidRPr="00E41EBC" w:rsidRDefault="00A35FB6" w:rsidP="00E41EBC">
      <w:pPr>
        <w:spacing w:after="0" w:line="240" w:lineRule="auto"/>
        <w:contextualSpacing/>
        <w:jc w:val="both"/>
        <w:rPr>
          <w:rFonts w:ascii="Times New Roman" w:hAnsi="Times New Roman"/>
          <w:b/>
        </w:rPr>
      </w:pPr>
    </w:p>
    <w:sectPr w:rsidR="00A35FB6" w:rsidRPr="00E41EBC" w:rsidSect="008004CF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64E4" w:rsidRDefault="002064E4" w:rsidP="008F1C29">
      <w:pPr>
        <w:spacing w:after="0" w:line="240" w:lineRule="auto"/>
      </w:pPr>
      <w:r>
        <w:separator/>
      </w:r>
    </w:p>
  </w:endnote>
  <w:endnote w:type="continuationSeparator" w:id="0">
    <w:p w:rsidR="002064E4" w:rsidRDefault="002064E4" w:rsidP="008F1C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9088394"/>
      <w:docPartObj>
        <w:docPartGallery w:val="Page Numbers (Bottom of Page)"/>
        <w:docPartUnique/>
      </w:docPartObj>
    </w:sdtPr>
    <w:sdtContent>
      <w:p w:rsidR="002064E4" w:rsidRDefault="00F37D0A">
        <w:pPr>
          <w:pStyle w:val="Footer"/>
          <w:jc w:val="right"/>
        </w:pPr>
        <w:r>
          <w:fldChar w:fldCharType="begin"/>
        </w:r>
        <w:r w:rsidR="006563E0">
          <w:instrText xml:space="preserve"> PAGE   \* MERGEFORMAT </w:instrText>
        </w:r>
        <w:r>
          <w:fldChar w:fldCharType="separate"/>
        </w:r>
        <w:r w:rsidR="000E53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064E4" w:rsidRDefault="002064E4" w:rsidP="00F90A9B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64E4" w:rsidRDefault="002064E4" w:rsidP="008F1C29">
      <w:pPr>
        <w:spacing w:after="0" w:line="240" w:lineRule="auto"/>
      </w:pPr>
      <w:r>
        <w:separator/>
      </w:r>
    </w:p>
  </w:footnote>
  <w:footnote w:type="continuationSeparator" w:id="0">
    <w:p w:rsidR="002064E4" w:rsidRDefault="002064E4" w:rsidP="008F1C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E7B6E"/>
    <w:multiLevelType w:val="multilevel"/>
    <w:tmpl w:val="E612E4D4"/>
    <w:lvl w:ilvl="0">
      <w:start w:val="4"/>
      <w:numFmt w:val="decimal"/>
      <w:lvlText w:val="%1"/>
      <w:lvlJc w:val="left"/>
      <w:pPr>
        <w:ind w:left="480" w:hanging="480"/>
      </w:pPr>
      <w:rPr>
        <w:rFonts w:cstheme="minorBidi" w:hint="default"/>
        <w:color w:val="221F1F"/>
      </w:rPr>
    </w:lvl>
    <w:lvl w:ilvl="1">
      <w:start w:val="4"/>
      <w:numFmt w:val="decimal"/>
      <w:lvlText w:val="%1.%2"/>
      <w:lvlJc w:val="left"/>
      <w:pPr>
        <w:ind w:left="976" w:hanging="480"/>
      </w:pPr>
      <w:rPr>
        <w:rFonts w:cstheme="minorBidi" w:hint="default"/>
        <w:color w:val="221F1F"/>
      </w:rPr>
    </w:lvl>
    <w:lvl w:ilvl="2">
      <w:start w:val="1"/>
      <w:numFmt w:val="decimal"/>
      <w:lvlText w:val="%1.%2.%3"/>
      <w:lvlJc w:val="left"/>
      <w:pPr>
        <w:ind w:left="3981" w:hanging="720"/>
      </w:pPr>
      <w:rPr>
        <w:rFonts w:cstheme="minorBidi" w:hint="default"/>
        <w:color w:val="221F1F"/>
      </w:rPr>
    </w:lvl>
    <w:lvl w:ilvl="3">
      <w:start w:val="1"/>
      <w:numFmt w:val="decimal"/>
      <w:lvlText w:val="%1.%2.%3.%4"/>
      <w:lvlJc w:val="left"/>
      <w:pPr>
        <w:ind w:left="2208" w:hanging="720"/>
      </w:pPr>
      <w:rPr>
        <w:rFonts w:cstheme="minorBidi" w:hint="default"/>
        <w:color w:val="221F1F"/>
      </w:rPr>
    </w:lvl>
    <w:lvl w:ilvl="4">
      <w:start w:val="1"/>
      <w:numFmt w:val="decimal"/>
      <w:lvlText w:val="%1.%2.%3.%4.%5"/>
      <w:lvlJc w:val="left"/>
      <w:pPr>
        <w:ind w:left="3064" w:hanging="1080"/>
      </w:pPr>
      <w:rPr>
        <w:rFonts w:cstheme="minorBidi" w:hint="default"/>
        <w:color w:val="221F1F"/>
      </w:rPr>
    </w:lvl>
    <w:lvl w:ilvl="5">
      <w:start w:val="1"/>
      <w:numFmt w:val="decimal"/>
      <w:lvlText w:val="%1.%2.%3.%4.%5.%6"/>
      <w:lvlJc w:val="left"/>
      <w:pPr>
        <w:ind w:left="3560" w:hanging="1080"/>
      </w:pPr>
      <w:rPr>
        <w:rFonts w:cstheme="minorBidi" w:hint="default"/>
        <w:color w:val="221F1F"/>
      </w:rPr>
    </w:lvl>
    <w:lvl w:ilvl="6">
      <w:start w:val="1"/>
      <w:numFmt w:val="decimal"/>
      <w:lvlText w:val="%1.%2.%3.%4.%5.%6.%7"/>
      <w:lvlJc w:val="left"/>
      <w:pPr>
        <w:ind w:left="4416" w:hanging="1440"/>
      </w:pPr>
      <w:rPr>
        <w:rFonts w:cstheme="minorBidi" w:hint="default"/>
        <w:color w:val="221F1F"/>
      </w:rPr>
    </w:lvl>
    <w:lvl w:ilvl="7">
      <w:start w:val="1"/>
      <w:numFmt w:val="decimal"/>
      <w:lvlText w:val="%1.%2.%3.%4.%5.%6.%7.%8"/>
      <w:lvlJc w:val="left"/>
      <w:pPr>
        <w:ind w:left="4912" w:hanging="1440"/>
      </w:pPr>
      <w:rPr>
        <w:rFonts w:cstheme="minorBidi" w:hint="default"/>
        <w:color w:val="221F1F"/>
      </w:rPr>
    </w:lvl>
    <w:lvl w:ilvl="8">
      <w:start w:val="1"/>
      <w:numFmt w:val="decimal"/>
      <w:lvlText w:val="%1.%2.%3.%4.%5.%6.%7.%8.%9"/>
      <w:lvlJc w:val="left"/>
      <w:pPr>
        <w:ind w:left="5768" w:hanging="1800"/>
      </w:pPr>
      <w:rPr>
        <w:rFonts w:cstheme="minorBidi" w:hint="default"/>
        <w:color w:val="221F1F"/>
      </w:rPr>
    </w:lvl>
  </w:abstractNum>
  <w:abstractNum w:abstractNumId="1">
    <w:nsid w:val="0D076D10"/>
    <w:multiLevelType w:val="hybridMultilevel"/>
    <w:tmpl w:val="CC44F08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E80F59"/>
    <w:multiLevelType w:val="hybridMultilevel"/>
    <w:tmpl w:val="A8CAE5A2"/>
    <w:lvl w:ilvl="0" w:tplc="25D6DE30">
      <w:start w:val="1"/>
      <w:numFmt w:val="decimal"/>
      <w:lvlText w:val="%1."/>
      <w:lvlJc w:val="center"/>
      <w:pPr>
        <w:ind w:left="142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17BF2FC3"/>
    <w:multiLevelType w:val="hybridMultilevel"/>
    <w:tmpl w:val="42F2B758"/>
    <w:lvl w:ilvl="0" w:tplc="4B1017B0">
      <w:start w:val="1"/>
      <w:numFmt w:val="lowerLetter"/>
      <w:lvlText w:val="%1."/>
      <w:lvlJc w:val="left"/>
      <w:pPr>
        <w:ind w:left="927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193666C6"/>
    <w:multiLevelType w:val="multilevel"/>
    <w:tmpl w:val="FEAE142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1960269D"/>
    <w:multiLevelType w:val="hybridMultilevel"/>
    <w:tmpl w:val="BD92FEFA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B2A4474"/>
    <w:multiLevelType w:val="hybridMultilevel"/>
    <w:tmpl w:val="9ECA16D0"/>
    <w:lvl w:ilvl="0" w:tplc="0421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>
    <w:nsid w:val="1E572BDD"/>
    <w:multiLevelType w:val="hybridMultilevel"/>
    <w:tmpl w:val="27F403C4"/>
    <w:lvl w:ilvl="0" w:tplc="19321B50">
      <w:start w:val="1"/>
      <w:numFmt w:val="upperLetter"/>
      <w:lvlText w:val="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2F2440C3"/>
    <w:multiLevelType w:val="hybridMultilevel"/>
    <w:tmpl w:val="540A72C2"/>
    <w:lvl w:ilvl="0" w:tplc="2F9E30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000DB0"/>
    <w:multiLevelType w:val="hybridMultilevel"/>
    <w:tmpl w:val="2D4C1552"/>
    <w:lvl w:ilvl="0" w:tplc="17FA30C8">
      <w:start w:val="1"/>
      <w:numFmt w:val="decimal"/>
      <w:lvlText w:val="1.%1"/>
      <w:lvlJc w:val="left"/>
      <w:pPr>
        <w:ind w:left="233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332" w:hanging="360"/>
      </w:pPr>
    </w:lvl>
    <w:lvl w:ilvl="2" w:tplc="0421001B" w:tentative="1">
      <w:start w:val="1"/>
      <w:numFmt w:val="lowerRoman"/>
      <w:lvlText w:val="%3."/>
      <w:lvlJc w:val="right"/>
      <w:pPr>
        <w:ind w:left="3052" w:hanging="180"/>
      </w:pPr>
    </w:lvl>
    <w:lvl w:ilvl="3" w:tplc="0421000F" w:tentative="1">
      <w:start w:val="1"/>
      <w:numFmt w:val="decimal"/>
      <w:lvlText w:val="%4."/>
      <w:lvlJc w:val="left"/>
      <w:pPr>
        <w:ind w:left="3772" w:hanging="360"/>
      </w:pPr>
    </w:lvl>
    <w:lvl w:ilvl="4" w:tplc="04210019" w:tentative="1">
      <w:start w:val="1"/>
      <w:numFmt w:val="lowerLetter"/>
      <w:lvlText w:val="%5."/>
      <w:lvlJc w:val="left"/>
      <w:pPr>
        <w:ind w:left="4492" w:hanging="360"/>
      </w:pPr>
    </w:lvl>
    <w:lvl w:ilvl="5" w:tplc="0421001B" w:tentative="1">
      <w:start w:val="1"/>
      <w:numFmt w:val="lowerRoman"/>
      <w:lvlText w:val="%6."/>
      <w:lvlJc w:val="right"/>
      <w:pPr>
        <w:ind w:left="5212" w:hanging="180"/>
      </w:pPr>
    </w:lvl>
    <w:lvl w:ilvl="6" w:tplc="0421000F" w:tentative="1">
      <w:start w:val="1"/>
      <w:numFmt w:val="decimal"/>
      <w:lvlText w:val="%7."/>
      <w:lvlJc w:val="left"/>
      <w:pPr>
        <w:ind w:left="5932" w:hanging="360"/>
      </w:pPr>
    </w:lvl>
    <w:lvl w:ilvl="7" w:tplc="04210019" w:tentative="1">
      <w:start w:val="1"/>
      <w:numFmt w:val="lowerLetter"/>
      <w:lvlText w:val="%8."/>
      <w:lvlJc w:val="left"/>
      <w:pPr>
        <w:ind w:left="6652" w:hanging="360"/>
      </w:pPr>
    </w:lvl>
    <w:lvl w:ilvl="8" w:tplc="0421001B" w:tentative="1">
      <w:start w:val="1"/>
      <w:numFmt w:val="lowerRoman"/>
      <w:lvlText w:val="%9."/>
      <w:lvlJc w:val="right"/>
      <w:pPr>
        <w:ind w:left="7372" w:hanging="180"/>
      </w:pPr>
    </w:lvl>
  </w:abstractNum>
  <w:abstractNum w:abstractNumId="10">
    <w:nsid w:val="33836A50"/>
    <w:multiLevelType w:val="hybridMultilevel"/>
    <w:tmpl w:val="540A72C2"/>
    <w:lvl w:ilvl="0" w:tplc="2F9E30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894751"/>
    <w:multiLevelType w:val="hybridMultilevel"/>
    <w:tmpl w:val="540A72C2"/>
    <w:lvl w:ilvl="0" w:tplc="2F9E30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953F96"/>
    <w:multiLevelType w:val="multilevel"/>
    <w:tmpl w:val="1FA6ABA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37D354F9"/>
    <w:multiLevelType w:val="hybridMultilevel"/>
    <w:tmpl w:val="0DD6115A"/>
    <w:lvl w:ilvl="0" w:tplc="FEA0C7DE">
      <w:start w:val="4"/>
      <w:numFmt w:val="lowerLetter"/>
      <w:lvlText w:val="%1."/>
      <w:lvlJc w:val="left"/>
      <w:pPr>
        <w:ind w:left="1440" w:hanging="360"/>
      </w:pPr>
      <w:rPr>
        <w:rFonts w:hint="default"/>
        <w:color w:val="221F1F"/>
        <w:sz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98B36B2"/>
    <w:multiLevelType w:val="hybridMultilevel"/>
    <w:tmpl w:val="EFA67550"/>
    <w:lvl w:ilvl="0" w:tplc="2F9E30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A41FEC"/>
    <w:multiLevelType w:val="hybridMultilevel"/>
    <w:tmpl w:val="F1CCAB22"/>
    <w:lvl w:ilvl="0" w:tplc="1124D8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3D6B5F75"/>
    <w:multiLevelType w:val="multilevel"/>
    <w:tmpl w:val="87F67042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60" w:hanging="66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7">
    <w:nsid w:val="3E7D0E69"/>
    <w:multiLevelType w:val="hybridMultilevel"/>
    <w:tmpl w:val="4256629E"/>
    <w:lvl w:ilvl="0" w:tplc="12B296F8">
      <w:start w:val="2"/>
      <w:numFmt w:val="bullet"/>
      <w:lvlText w:val="-"/>
      <w:lvlJc w:val="left"/>
      <w:pPr>
        <w:ind w:left="525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18">
    <w:nsid w:val="41A7534F"/>
    <w:multiLevelType w:val="hybridMultilevel"/>
    <w:tmpl w:val="5AACF13A"/>
    <w:lvl w:ilvl="0" w:tplc="51B62860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>
    <w:nsid w:val="48553B56"/>
    <w:multiLevelType w:val="hybridMultilevel"/>
    <w:tmpl w:val="A6D6D46C"/>
    <w:lvl w:ilvl="0" w:tplc="2EEC59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8675B37"/>
    <w:multiLevelType w:val="hybridMultilevel"/>
    <w:tmpl w:val="BD92FEFA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4EA84232"/>
    <w:multiLevelType w:val="hybridMultilevel"/>
    <w:tmpl w:val="5622C326"/>
    <w:lvl w:ilvl="0" w:tplc="0E4CD290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BF5DC4"/>
    <w:multiLevelType w:val="hybridMultilevel"/>
    <w:tmpl w:val="C728D17E"/>
    <w:lvl w:ilvl="0" w:tplc="8E642C6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>
    <w:nsid w:val="52BB06AE"/>
    <w:multiLevelType w:val="hybridMultilevel"/>
    <w:tmpl w:val="A670BD7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8C6E65"/>
    <w:multiLevelType w:val="multilevel"/>
    <w:tmpl w:val="A690505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2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800"/>
      </w:pPr>
      <w:rPr>
        <w:rFonts w:hint="default"/>
      </w:rPr>
    </w:lvl>
  </w:abstractNum>
  <w:abstractNum w:abstractNumId="25">
    <w:nsid w:val="548C3CE8"/>
    <w:multiLevelType w:val="multilevel"/>
    <w:tmpl w:val="8DEACB4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3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5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4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3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79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632" w:hanging="1800"/>
      </w:pPr>
      <w:rPr>
        <w:rFonts w:hint="default"/>
      </w:rPr>
    </w:lvl>
  </w:abstractNum>
  <w:abstractNum w:abstractNumId="26">
    <w:nsid w:val="55BD759B"/>
    <w:multiLevelType w:val="hybridMultilevel"/>
    <w:tmpl w:val="38D25140"/>
    <w:lvl w:ilvl="0" w:tplc="73864560">
      <w:start w:val="1"/>
      <w:numFmt w:val="decimal"/>
      <w:lvlText w:val="4.%1"/>
      <w:lvlJc w:val="left"/>
      <w:pPr>
        <w:ind w:left="3479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B46D30"/>
    <w:multiLevelType w:val="hybridMultilevel"/>
    <w:tmpl w:val="42F07544"/>
    <w:lvl w:ilvl="0" w:tplc="3DCC48F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B77DC4"/>
    <w:multiLevelType w:val="hybridMultilevel"/>
    <w:tmpl w:val="119E1E8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9251CD"/>
    <w:multiLevelType w:val="hybridMultilevel"/>
    <w:tmpl w:val="A706361C"/>
    <w:lvl w:ilvl="0" w:tplc="C8D6432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5BFC0BFE"/>
    <w:multiLevelType w:val="multilevel"/>
    <w:tmpl w:val="8DEACB4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3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5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4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3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79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632" w:hanging="1800"/>
      </w:pPr>
      <w:rPr>
        <w:rFonts w:hint="default"/>
      </w:rPr>
    </w:lvl>
  </w:abstractNum>
  <w:abstractNum w:abstractNumId="31">
    <w:nsid w:val="5CE62995"/>
    <w:multiLevelType w:val="hybridMultilevel"/>
    <w:tmpl w:val="94E21F8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C0252E"/>
    <w:multiLevelType w:val="multilevel"/>
    <w:tmpl w:val="1514E0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66E52DE5"/>
    <w:multiLevelType w:val="multilevel"/>
    <w:tmpl w:val="CD9464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3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6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360" w:hanging="1800"/>
      </w:pPr>
      <w:rPr>
        <w:rFonts w:hint="default"/>
      </w:rPr>
    </w:lvl>
  </w:abstractNum>
  <w:abstractNum w:abstractNumId="34">
    <w:nsid w:val="68030778"/>
    <w:multiLevelType w:val="hybridMultilevel"/>
    <w:tmpl w:val="847C0DF6"/>
    <w:lvl w:ilvl="0" w:tplc="0E4CD290">
      <w:start w:val="1"/>
      <w:numFmt w:val="decimal"/>
      <w:lvlText w:val="%1."/>
      <w:lvlJc w:val="center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68334C40"/>
    <w:multiLevelType w:val="hybridMultilevel"/>
    <w:tmpl w:val="E222B914"/>
    <w:lvl w:ilvl="0" w:tplc="0E4CD29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F0266B"/>
    <w:multiLevelType w:val="hybridMultilevel"/>
    <w:tmpl w:val="4790E794"/>
    <w:lvl w:ilvl="0" w:tplc="083ADC56">
      <w:start w:val="1"/>
      <w:numFmt w:val="upperLetter"/>
      <w:lvlText w:val="%1."/>
      <w:lvlJc w:val="left"/>
      <w:pPr>
        <w:ind w:left="56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6325" w:hanging="360"/>
      </w:pPr>
    </w:lvl>
    <w:lvl w:ilvl="2" w:tplc="0421001B" w:tentative="1">
      <w:start w:val="1"/>
      <w:numFmt w:val="lowerRoman"/>
      <w:lvlText w:val="%3."/>
      <w:lvlJc w:val="right"/>
      <w:pPr>
        <w:ind w:left="7045" w:hanging="180"/>
      </w:pPr>
    </w:lvl>
    <w:lvl w:ilvl="3" w:tplc="0421000F" w:tentative="1">
      <w:start w:val="1"/>
      <w:numFmt w:val="decimal"/>
      <w:lvlText w:val="%4."/>
      <w:lvlJc w:val="left"/>
      <w:pPr>
        <w:ind w:left="7765" w:hanging="360"/>
      </w:pPr>
    </w:lvl>
    <w:lvl w:ilvl="4" w:tplc="04210019" w:tentative="1">
      <w:start w:val="1"/>
      <w:numFmt w:val="lowerLetter"/>
      <w:lvlText w:val="%5."/>
      <w:lvlJc w:val="left"/>
      <w:pPr>
        <w:ind w:left="8485" w:hanging="360"/>
      </w:pPr>
    </w:lvl>
    <w:lvl w:ilvl="5" w:tplc="0421001B" w:tentative="1">
      <w:start w:val="1"/>
      <w:numFmt w:val="lowerRoman"/>
      <w:lvlText w:val="%6."/>
      <w:lvlJc w:val="right"/>
      <w:pPr>
        <w:ind w:left="9205" w:hanging="180"/>
      </w:pPr>
    </w:lvl>
    <w:lvl w:ilvl="6" w:tplc="0421000F" w:tentative="1">
      <w:start w:val="1"/>
      <w:numFmt w:val="decimal"/>
      <w:lvlText w:val="%7."/>
      <w:lvlJc w:val="left"/>
      <w:pPr>
        <w:ind w:left="9925" w:hanging="360"/>
      </w:pPr>
    </w:lvl>
    <w:lvl w:ilvl="7" w:tplc="04210019" w:tentative="1">
      <w:start w:val="1"/>
      <w:numFmt w:val="lowerLetter"/>
      <w:lvlText w:val="%8."/>
      <w:lvlJc w:val="left"/>
      <w:pPr>
        <w:ind w:left="10645" w:hanging="360"/>
      </w:pPr>
    </w:lvl>
    <w:lvl w:ilvl="8" w:tplc="0421001B" w:tentative="1">
      <w:start w:val="1"/>
      <w:numFmt w:val="lowerRoman"/>
      <w:lvlText w:val="%9."/>
      <w:lvlJc w:val="right"/>
      <w:pPr>
        <w:ind w:left="11365" w:hanging="180"/>
      </w:pPr>
    </w:lvl>
  </w:abstractNum>
  <w:abstractNum w:abstractNumId="37">
    <w:nsid w:val="6BF3151E"/>
    <w:multiLevelType w:val="hybridMultilevel"/>
    <w:tmpl w:val="D38404D0"/>
    <w:lvl w:ilvl="0" w:tplc="DF6823CC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6E8063A6"/>
    <w:multiLevelType w:val="hybridMultilevel"/>
    <w:tmpl w:val="AB4AD1F4"/>
    <w:lvl w:ilvl="0" w:tplc="30D02C60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791032F1"/>
    <w:multiLevelType w:val="hybridMultilevel"/>
    <w:tmpl w:val="3578B746"/>
    <w:lvl w:ilvl="0" w:tplc="62887CCA">
      <w:start w:val="1"/>
      <w:numFmt w:val="decimal"/>
      <w:lvlText w:val="3.3.%1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283DA5"/>
    <w:multiLevelType w:val="multilevel"/>
    <w:tmpl w:val="4AD2B0D2"/>
    <w:lvl w:ilvl="0">
      <w:start w:val="4"/>
      <w:numFmt w:val="decimal"/>
      <w:lvlText w:val="%1"/>
      <w:lvlJc w:val="left"/>
      <w:pPr>
        <w:ind w:left="480" w:hanging="480"/>
      </w:pPr>
      <w:rPr>
        <w:rFonts w:cstheme="minorBidi" w:hint="default"/>
        <w:color w:val="221F1F"/>
      </w:rPr>
    </w:lvl>
    <w:lvl w:ilvl="1">
      <w:start w:val="5"/>
      <w:numFmt w:val="decimal"/>
      <w:lvlText w:val="%1.%2"/>
      <w:lvlJc w:val="left"/>
      <w:pPr>
        <w:ind w:left="1118" w:hanging="480"/>
      </w:pPr>
      <w:rPr>
        <w:rFonts w:cstheme="minorBidi" w:hint="default"/>
        <w:color w:val="221F1F"/>
      </w:rPr>
    </w:lvl>
    <w:lvl w:ilvl="2">
      <w:start w:val="1"/>
      <w:numFmt w:val="decimal"/>
      <w:lvlText w:val="%1.%2.%3"/>
      <w:lvlJc w:val="left"/>
      <w:pPr>
        <w:ind w:left="1996" w:hanging="720"/>
      </w:pPr>
      <w:rPr>
        <w:rFonts w:cstheme="minorBidi" w:hint="default"/>
        <w:color w:val="221F1F"/>
      </w:rPr>
    </w:lvl>
    <w:lvl w:ilvl="3">
      <w:start w:val="1"/>
      <w:numFmt w:val="decimal"/>
      <w:lvlText w:val="%1.%2.%3.%4"/>
      <w:lvlJc w:val="left"/>
      <w:pPr>
        <w:ind w:left="2634" w:hanging="720"/>
      </w:pPr>
      <w:rPr>
        <w:rFonts w:cstheme="minorBidi" w:hint="default"/>
        <w:color w:val="221F1F"/>
      </w:rPr>
    </w:lvl>
    <w:lvl w:ilvl="4">
      <w:start w:val="1"/>
      <w:numFmt w:val="decimal"/>
      <w:lvlText w:val="%1.%2.%3.%4.%5"/>
      <w:lvlJc w:val="left"/>
      <w:pPr>
        <w:ind w:left="3632" w:hanging="1080"/>
      </w:pPr>
      <w:rPr>
        <w:rFonts w:cstheme="minorBidi" w:hint="default"/>
        <w:color w:val="221F1F"/>
      </w:rPr>
    </w:lvl>
    <w:lvl w:ilvl="5">
      <w:start w:val="1"/>
      <w:numFmt w:val="decimal"/>
      <w:lvlText w:val="%1.%2.%3.%4.%5.%6"/>
      <w:lvlJc w:val="left"/>
      <w:pPr>
        <w:ind w:left="4270" w:hanging="1080"/>
      </w:pPr>
      <w:rPr>
        <w:rFonts w:cstheme="minorBidi" w:hint="default"/>
        <w:color w:val="221F1F"/>
      </w:rPr>
    </w:lvl>
    <w:lvl w:ilvl="6">
      <w:start w:val="1"/>
      <w:numFmt w:val="decimal"/>
      <w:lvlText w:val="%1.%2.%3.%4.%5.%6.%7"/>
      <w:lvlJc w:val="left"/>
      <w:pPr>
        <w:ind w:left="5268" w:hanging="1440"/>
      </w:pPr>
      <w:rPr>
        <w:rFonts w:cstheme="minorBidi" w:hint="default"/>
        <w:color w:val="221F1F"/>
      </w:rPr>
    </w:lvl>
    <w:lvl w:ilvl="7">
      <w:start w:val="1"/>
      <w:numFmt w:val="decimal"/>
      <w:lvlText w:val="%1.%2.%3.%4.%5.%6.%7.%8"/>
      <w:lvlJc w:val="left"/>
      <w:pPr>
        <w:ind w:left="5906" w:hanging="1440"/>
      </w:pPr>
      <w:rPr>
        <w:rFonts w:cstheme="minorBidi" w:hint="default"/>
        <w:color w:val="221F1F"/>
      </w:rPr>
    </w:lvl>
    <w:lvl w:ilvl="8">
      <w:start w:val="1"/>
      <w:numFmt w:val="decimal"/>
      <w:lvlText w:val="%1.%2.%3.%4.%5.%6.%7.%8.%9"/>
      <w:lvlJc w:val="left"/>
      <w:pPr>
        <w:ind w:left="6904" w:hanging="1800"/>
      </w:pPr>
      <w:rPr>
        <w:rFonts w:cstheme="minorBidi" w:hint="default"/>
        <w:color w:val="221F1F"/>
      </w:rPr>
    </w:lvl>
  </w:abstractNum>
  <w:abstractNum w:abstractNumId="41">
    <w:nsid w:val="7AF147E9"/>
    <w:multiLevelType w:val="hybridMultilevel"/>
    <w:tmpl w:val="67328728"/>
    <w:lvl w:ilvl="0" w:tplc="A0CE6620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7D44697B"/>
    <w:multiLevelType w:val="hybridMultilevel"/>
    <w:tmpl w:val="E76A789C"/>
    <w:lvl w:ilvl="0" w:tplc="0E4CD29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7"/>
  </w:num>
  <w:num w:numId="3">
    <w:abstractNumId w:val="24"/>
  </w:num>
  <w:num w:numId="4">
    <w:abstractNumId w:val="33"/>
  </w:num>
  <w:num w:numId="5">
    <w:abstractNumId w:val="39"/>
  </w:num>
  <w:num w:numId="6">
    <w:abstractNumId w:val="26"/>
  </w:num>
  <w:num w:numId="7">
    <w:abstractNumId w:val="9"/>
  </w:num>
  <w:num w:numId="8">
    <w:abstractNumId w:val="15"/>
  </w:num>
  <w:num w:numId="9">
    <w:abstractNumId w:val="37"/>
  </w:num>
  <w:num w:numId="10">
    <w:abstractNumId w:val="18"/>
  </w:num>
  <w:num w:numId="11">
    <w:abstractNumId w:val="38"/>
  </w:num>
  <w:num w:numId="12">
    <w:abstractNumId w:val="3"/>
  </w:num>
  <w:num w:numId="13">
    <w:abstractNumId w:val="28"/>
  </w:num>
  <w:num w:numId="14">
    <w:abstractNumId w:val="7"/>
  </w:num>
  <w:num w:numId="15">
    <w:abstractNumId w:val="36"/>
  </w:num>
  <w:num w:numId="16">
    <w:abstractNumId w:val="22"/>
  </w:num>
  <w:num w:numId="17">
    <w:abstractNumId w:val="29"/>
  </w:num>
  <w:num w:numId="18">
    <w:abstractNumId w:val="17"/>
  </w:num>
  <w:num w:numId="19">
    <w:abstractNumId w:val="1"/>
  </w:num>
  <w:num w:numId="20">
    <w:abstractNumId w:val="32"/>
  </w:num>
  <w:num w:numId="21">
    <w:abstractNumId w:val="5"/>
  </w:num>
  <w:num w:numId="22">
    <w:abstractNumId w:val="19"/>
  </w:num>
  <w:num w:numId="23">
    <w:abstractNumId w:val="13"/>
  </w:num>
  <w:num w:numId="24">
    <w:abstractNumId w:val="12"/>
  </w:num>
  <w:num w:numId="25">
    <w:abstractNumId w:val="42"/>
  </w:num>
  <w:num w:numId="26">
    <w:abstractNumId w:val="2"/>
  </w:num>
  <w:num w:numId="27">
    <w:abstractNumId w:val="20"/>
  </w:num>
  <w:num w:numId="28">
    <w:abstractNumId w:val="0"/>
  </w:num>
  <w:num w:numId="29">
    <w:abstractNumId w:val="30"/>
  </w:num>
  <w:num w:numId="30">
    <w:abstractNumId w:val="6"/>
  </w:num>
  <w:num w:numId="31">
    <w:abstractNumId w:val="21"/>
  </w:num>
  <w:num w:numId="32">
    <w:abstractNumId w:val="4"/>
  </w:num>
  <w:num w:numId="33">
    <w:abstractNumId w:val="25"/>
  </w:num>
  <w:num w:numId="34">
    <w:abstractNumId w:val="14"/>
  </w:num>
  <w:num w:numId="35">
    <w:abstractNumId w:val="11"/>
  </w:num>
  <w:num w:numId="36">
    <w:abstractNumId w:val="8"/>
  </w:num>
  <w:num w:numId="37">
    <w:abstractNumId w:val="10"/>
  </w:num>
  <w:num w:numId="38">
    <w:abstractNumId w:val="35"/>
  </w:num>
  <w:num w:numId="39">
    <w:abstractNumId w:val="41"/>
  </w:num>
  <w:num w:numId="40">
    <w:abstractNumId w:val="31"/>
  </w:num>
  <w:num w:numId="41">
    <w:abstractNumId w:val="40"/>
  </w:num>
  <w:num w:numId="42">
    <w:abstractNumId w:val="16"/>
  </w:num>
  <w:num w:numId="43">
    <w:abstractNumId w:val="34"/>
  </w:num>
  <w:numIdMacAtCleanup w:val="4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Q1MTM0szQzN7a0MDRX0lEKTi0uzszPAykwrAUAm7GMUywAAAA="/>
  </w:docVars>
  <w:rsids>
    <w:rsidRoot w:val="00DD6594"/>
    <w:rsid w:val="00002B1A"/>
    <w:rsid w:val="00006822"/>
    <w:rsid w:val="00006FCE"/>
    <w:rsid w:val="00007FB4"/>
    <w:rsid w:val="00014FD7"/>
    <w:rsid w:val="00015726"/>
    <w:rsid w:val="00016446"/>
    <w:rsid w:val="00020A42"/>
    <w:rsid w:val="00021244"/>
    <w:rsid w:val="00024198"/>
    <w:rsid w:val="000244A4"/>
    <w:rsid w:val="00026FCC"/>
    <w:rsid w:val="00030FD6"/>
    <w:rsid w:val="00034E90"/>
    <w:rsid w:val="00037E0B"/>
    <w:rsid w:val="00037EDA"/>
    <w:rsid w:val="0004283A"/>
    <w:rsid w:val="00042A46"/>
    <w:rsid w:val="00043D2E"/>
    <w:rsid w:val="000449AE"/>
    <w:rsid w:val="00045665"/>
    <w:rsid w:val="00046FDB"/>
    <w:rsid w:val="00050A3D"/>
    <w:rsid w:val="00050F92"/>
    <w:rsid w:val="0005101A"/>
    <w:rsid w:val="00052314"/>
    <w:rsid w:val="000532A0"/>
    <w:rsid w:val="00053899"/>
    <w:rsid w:val="00054A34"/>
    <w:rsid w:val="0005611A"/>
    <w:rsid w:val="00057014"/>
    <w:rsid w:val="00060408"/>
    <w:rsid w:val="0006378C"/>
    <w:rsid w:val="00072D75"/>
    <w:rsid w:val="00074D0D"/>
    <w:rsid w:val="0008235F"/>
    <w:rsid w:val="00082A57"/>
    <w:rsid w:val="00083979"/>
    <w:rsid w:val="00086A10"/>
    <w:rsid w:val="00093E41"/>
    <w:rsid w:val="00095182"/>
    <w:rsid w:val="00097FA0"/>
    <w:rsid w:val="000A0133"/>
    <w:rsid w:val="000A3155"/>
    <w:rsid w:val="000A3616"/>
    <w:rsid w:val="000A7B6F"/>
    <w:rsid w:val="000B02E0"/>
    <w:rsid w:val="000B03FB"/>
    <w:rsid w:val="000B39A1"/>
    <w:rsid w:val="000C064A"/>
    <w:rsid w:val="000C55A2"/>
    <w:rsid w:val="000C77D7"/>
    <w:rsid w:val="000D04F3"/>
    <w:rsid w:val="000D1C76"/>
    <w:rsid w:val="000D2EFE"/>
    <w:rsid w:val="000D7C35"/>
    <w:rsid w:val="000E1088"/>
    <w:rsid w:val="000E535D"/>
    <w:rsid w:val="000F4195"/>
    <w:rsid w:val="000F62FC"/>
    <w:rsid w:val="00103750"/>
    <w:rsid w:val="00103833"/>
    <w:rsid w:val="00104A45"/>
    <w:rsid w:val="0011098A"/>
    <w:rsid w:val="001117C4"/>
    <w:rsid w:val="00111EA5"/>
    <w:rsid w:val="00115213"/>
    <w:rsid w:val="001155CC"/>
    <w:rsid w:val="00115C2B"/>
    <w:rsid w:val="00116E8A"/>
    <w:rsid w:val="00120009"/>
    <w:rsid w:val="00120A78"/>
    <w:rsid w:val="00120CDE"/>
    <w:rsid w:val="001252AB"/>
    <w:rsid w:val="0012587B"/>
    <w:rsid w:val="00126141"/>
    <w:rsid w:val="00127F44"/>
    <w:rsid w:val="00130774"/>
    <w:rsid w:val="00133110"/>
    <w:rsid w:val="00141B33"/>
    <w:rsid w:val="001448D1"/>
    <w:rsid w:val="001457A9"/>
    <w:rsid w:val="00157B87"/>
    <w:rsid w:val="001701DB"/>
    <w:rsid w:val="00170A97"/>
    <w:rsid w:val="00172D4E"/>
    <w:rsid w:val="001904E9"/>
    <w:rsid w:val="00195DCE"/>
    <w:rsid w:val="001A0A9E"/>
    <w:rsid w:val="001A47FF"/>
    <w:rsid w:val="001A64D9"/>
    <w:rsid w:val="001A79DA"/>
    <w:rsid w:val="001B0B3E"/>
    <w:rsid w:val="001B0D90"/>
    <w:rsid w:val="001B1AFD"/>
    <w:rsid w:val="001D2FBD"/>
    <w:rsid w:val="001D52F4"/>
    <w:rsid w:val="001F1301"/>
    <w:rsid w:val="001F760D"/>
    <w:rsid w:val="002004C9"/>
    <w:rsid w:val="00200EF4"/>
    <w:rsid w:val="00201817"/>
    <w:rsid w:val="00202C28"/>
    <w:rsid w:val="002064E4"/>
    <w:rsid w:val="00215B50"/>
    <w:rsid w:val="002164A7"/>
    <w:rsid w:val="00221B2C"/>
    <w:rsid w:val="0023167D"/>
    <w:rsid w:val="00234015"/>
    <w:rsid w:val="002345FA"/>
    <w:rsid w:val="002503BE"/>
    <w:rsid w:val="00257C4E"/>
    <w:rsid w:val="00262C8F"/>
    <w:rsid w:val="0026342D"/>
    <w:rsid w:val="00272A1B"/>
    <w:rsid w:val="00275553"/>
    <w:rsid w:val="002844E5"/>
    <w:rsid w:val="00290D4B"/>
    <w:rsid w:val="0029173F"/>
    <w:rsid w:val="00292CF3"/>
    <w:rsid w:val="00297BDD"/>
    <w:rsid w:val="002A2FE2"/>
    <w:rsid w:val="002A4069"/>
    <w:rsid w:val="002A417E"/>
    <w:rsid w:val="002A599C"/>
    <w:rsid w:val="002A71DF"/>
    <w:rsid w:val="002B02C4"/>
    <w:rsid w:val="002B0562"/>
    <w:rsid w:val="002B3F9D"/>
    <w:rsid w:val="002B6170"/>
    <w:rsid w:val="002B698F"/>
    <w:rsid w:val="002C228E"/>
    <w:rsid w:val="002C6177"/>
    <w:rsid w:val="002C77BD"/>
    <w:rsid w:val="002D00E4"/>
    <w:rsid w:val="002E068B"/>
    <w:rsid w:val="002E20B3"/>
    <w:rsid w:val="002E6B22"/>
    <w:rsid w:val="002E78A7"/>
    <w:rsid w:val="002F0039"/>
    <w:rsid w:val="002F30AE"/>
    <w:rsid w:val="002F570B"/>
    <w:rsid w:val="002F78E1"/>
    <w:rsid w:val="00301E11"/>
    <w:rsid w:val="00304C57"/>
    <w:rsid w:val="00305046"/>
    <w:rsid w:val="00307EF4"/>
    <w:rsid w:val="0031039C"/>
    <w:rsid w:val="00310815"/>
    <w:rsid w:val="0031111B"/>
    <w:rsid w:val="00313B3E"/>
    <w:rsid w:val="003148D9"/>
    <w:rsid w:val="00327117"/>
    <w:rsid w:val="00333922"/>
    <w:rsid w:val="00343F83"/>
    <w:rsid w:val="0034785A"/>
    <w:rsid w:val="003612B4"/>
    <w:rsid w:val="00361AB4"/>
    <w:rsid w:val="00362782"/>
    <w:rsid w:val="003652A4"/>
    <w:rsid w:val="003661FD"/>
    <w:rsid w:val="003664E7"/>
    <w:rsid w:val="003733D9"/>
    <w:rsid w:val="003763A4"/>
    <w:rsid w:val="00380D60"/>
    <w:rsid w:val="00381E3C"/>
    <w:rsid w:val="00382228"/>
    <w:rsid w:val="0038303B"/>
    <w:rsid w:val="003861D7"/>
    <w:rsid w:val="00386923"/>
    <w:rsid w:val="00394F55"/>
    <w:rsid w:val="00395E85"/>
    <w:rsid w:val="003A2408"/>
    <w:rsid w:val="003A688B"/>
    <w:rsid w:val="003B726E"/>
    <w:rsid w:val="003B7B9D"/>
    <w:rsid w:val="003C550B"/>
    <w:rsid w:val="003C5F4E"/>
    <w:rsid w:val="003E18E0"/>
    <w:rsid w:val="003E22AE"/>
    <w:rsid w:val="003E5C44"/>
    <w:rsid w:val="003E7985"/>
    <w:rsid w:val="003F1C79"/>
    <w:rsid w:val="003F2E18"/>
    <w:rsid w:val="003F33BA"/>
    <w:rsid w:val="003F4502"/>
    <w:rsid w:val="003F6FEF"/>
    <w:rsid w:val="003F7BF5"/>
    <w:rsid w:val="00401417"/>
    <w:rsid w:val="00402FC0"/>
    <w:rsid w:val="00403904"/>
    <w:rsid w:val="00404E30"/>
    <w:rsid w:val="00407B89"/>
    <w:rsid w:val="00410092"/>
    <w:rsid w:val="00434BF3"/>
    <w:rsid w:val="00434E9C"/>
    <w:rsid w:val="004412D2"/>
    <w:rsid w:val="00443FAB"/>
    <w:rsid w:val="004465B4"/>
    <w:rsid w:val="00451EA2"/>
    <w:rsid w:val="00451EEB"/>
    <w:rsid w:val="0046035B"/>
    <w:rsid w:val="0046057A"/>
    <w:rsid w:val="00461BE7"/>
    <w:rsid w:val="00464EB3"/>
    <w:rsid w:val="0046640D"/>
    <w:rsid w:val="0047089E"/>
    <w:rsid w:val="004708E9"/>
    <w:rsid w:val="004715E2"/>
    <w:rsid w:val="00473631"/>
    <w:rsid w:val="00481EF6"/>
    <w:rsid w:val="00484F7A"/>
    <w:rsid w:val="00487185"/>
    <w:rsid w:val="004905E1"/>
    <w:rsid w:val="00491E23"/>
    <w:rsid w:val="00492168"/>
    <w:rsid w:val="00495FAB"/>
    <w:rsid w:val="004A095D"/>
    <w:rsid w:val="004B1CFA"/>
    <w:rsid w:val="004B44F5"/>
    <w:rsid w:val="004B4532"/>
    <w:rsid w:val="004B519D"/>
    <w:rsid w:val="004B6C93"/>
    <w:rsid w:val="004C49C1"/>
    <w:rsid w:val="004D095A"/>
    <w:rsid w:val="004D2E6F"/>
    <w:rsid w:val="004D6612"/>
    <w:rsid w:val="004D6B9B"/>
    <w:rsid w:val="004E6D6C"/>
    <w:rsid w:val="004E7801"/>
    <w:rsid w:val="004F1CF2"/>
    <w:rsid w:val="004F64D9"/>
    <w:rsid w:val="004F674F"/>
    <w:rsid w:val="004F6A3D"/>
    <w:rsid w:val="004F6B42"/>
    <w:rsid w:val="005020A7"/>
    <w:rsid w:val="00506F01"/>
    <w:rsid w:val="005123DD"/>
    <w:rsid w:val="00512F00"/>
    <w:rsid w:val="005130AD"/>
    <w:rsid w:val="0052175B"/>
    <w:rsid w:val="00526B83"/>
    <w:rsid w:val="00530DA5"/>
    <w:rsid w:val="00531F6F"/>
    <w:rsid w:val="005331BC"/>
    <w:rsid w:val="00542F4A"/>
    <w:rsid w:val="00543579"/>
    <w:rsid w:val="00547DA0"/>
    <w:rsid w:val="00550076"/>
    <w:rsid w:val="005511A2"/>
    <w:rsid w:val="00551AFC"/>
    <w:rsid w:val="005537CC"/>
    <w:rsid w:val="005545F6"/>
    <w:rsid w:val="00555390"/>
    <w:rsid w:val="00556A84"/>
    <w:rsid w:val="00563DA6"/>
    <w:rsid w:val="00566D5A"/>
    <w:rsid w:val="0057163A"/>
    <w:rsid w:val="005724E3"/>
    <w:rsid w:val="00573893"/>
    <w:rsid w:val="00576EC9"/>
    <w:rsid w:val="00582625"/>
    <w:rsid w:val="005826BF"/>
    <w:rsid w:val="00582B10"/>
    <w:rsid w:val="00584E60"/>
    <w:rsid w:val="005B0660"/>
    <w:rsid w:val="005B1FCF"/>
    <w:rsid w:val="005C4916"/>
    <w:rsid w:val="005C54B1"/>
    <w:rsid w:val="005C6F48"/>
    <w:rsid w:val="005D31CE"/>
    <w:rsid w:val="005D5BEC"/>
    <w:rsid w:val="005E1C28"/>
    <w:rsid w:val="005E2763"/>
    <w:rsid w:val="005E2D81"/>
    <w:rsid w:val="005E3446"/>
    <w:rsid w:val="005E4111"/>
    <w:rsid w:val="005F3F8D"/>
    <w:rsid w:val="005F5A61"/>
    <w:rsid w:val="005F6B31"/>
    <w:rsid w:val="005F70A3"/>
    <w:rsid w:val="006003BB"/>
    <w:rsid w:val="00603F08"/>
    <w:rsid w:val="006050E4"/>
    <w:rsid w:val="00607561"/>
    <w:rsid w:val="00610947"/>
    <w:rsid w:val="00616074"/>
    <w:rsid w:val="00616347"/>
    <w:rsid w:val="00622B09"/>
    <w:rsid w:val="00624E80"/>
    <w:rsid w:val="0064185E"/>
    <w:rsid w:val="00644143"/>
    <w:rsid w:val="00650656"/>
    <w:rsid w:val="006563E0"/>
    <w:rsid w:val="00663EE5"/>
    <w:rsid w:val="006739D2"/>
    <w:rsid w:val="00676644"/>
    <w:rsid w:val="00681DA0"/>
    <w:rsid w:val="00683CEC"/>
    <w:rsid w:val="0068456F"/>
    <w:rsid w:val="00684C2E"/>
    <w:rsid w:val="00685B74"/>
    <w:rsid w:val="00686A6F"/>
    <w:rsid w:val="00686F0B"/>
    <w:rsid w:val="006936F0"/>
    <w:rsid w:val="00693DCC"/>
    <w:rsid w:val="00695485"/>
    <w:rsid w:val="006A1B93"/>
    <w:rsid w:val="006A5D36"/>
    <w:rsid w:val="006B4552"/>
    <w:rsid w:val="006B68A0"/>
    <w:rsid w:val="006C79BF"/>
    <w:rsid w:val="006D161C"/>
    <w:rsid w:val="006D41D3"/>
    <w:rsid w:val="006D50D8"/>
    <w:rsid w:val="006E0106"/>
    <w:rsid w:val="006E0533"/>
    <w:rsid w:val="006F02BD"/>
    <w:rsid w:val="006F4615"/>
    <w:rsid w:val="006F5D8C"/>
    <w:rsid w:val="006F7732"/>
    <w:rsid w:val="006F7762"/>
    <w:rsid w:val="0070043E"/>
    <w:rsid w:val="0070337D"/>
    <w:rsid w:val="00704614"/>
    <w:rsid w:val="00705DB5"/>
    <w:rsid w:val="00707821"/>
    <w:rsid w:val="00712011"/>
    <w:rsid w:val="00715E55"/>
    <w:rsid w:val="00717D3C"/>
    <w:rsid w:val="007200F4"/>
    <w:rsid w:val="007204D7"/>
    <w:rsid w:val="00721757"/>
    <w:rsid w:val="007228DC"/>
    <w:rsid w:val="0072564E"/>
    <w:rsid w:val="007259E4"/>
    <w:rsid w:val="00732EA6"/>
    <w:rsid w:val="00734BBF"/>
    <w:rsid w:val="00742171"/>
    <w:rsid w:val="00742D66"/>
    <w:rsid w:val="007462F6"/>
    <w:rsid w:val="00746DB2"/>
    <w:rsid w:val="00747662"/>
    <w:rsid w:val="00752CF2"/>
    <w:rsid w:val="0075437B"/>
    <w:rsid w:val="00760CF7"/>
    <w:rsid w:val="00764733"/>
    <w:rsid w:val="00766A15"/>
    <w:rsid w:val="00766B84"/>
    <w:rsid w:val="00771FDC"/>
    <w:rsid w:val="00774276"/>
    <w:rsid w:val="00777AF9"/>
    <w:rsid w:val="00791498"/>
    <w:rsid w:val="00792EF7"/>
    <w:rsid w:val="00794D4C"/>
    <w:rsid w:val="007A5E81"/>
    <w:rsid w:val="007B024F"/>
    <w:rsid w:val="007B2339"/>
    <w:rsid w:val="007B7535"/>
    <w:rsid w:val="007C10F1"/>
    <w:rsid w:val="007C3E7F"/>
    <w:rsid w:val="007C477C"/>
    <w:rsid w:val="007C5B28"/>
    <w:rsid w:val="007D0F25"/>
    <w:rsid w:val="007D1D19"/>
    <w:rsid w:val="007D23A7"/>
    <w:rsid w:val="007D7A56"/>
    <w:rsid w:val="007E0E90"/>
    <w:rsid w:val="007E1C83"/>
    <w:rsid w:val="007E2D18"/>
    <w:rsid w:val="007E4601"/>
    <w:rsid w:val="007E7432"/>
    <w:rsid w:val="007E7DA5"/>
    <w:rsid w:val="007F3C0C"/>
    <w:rsid w:val="007F7B72"/>
    <w:rsid w:val="008004CF"/>
    <w:rsid w:val="00802F87"/>
    <w:rsid w:val="00806AE6"/>
    <w:rsid w:val="00810D87"/>
    <w:rsid w:val="008118E6"/>
    <w:rsid w:val="008138B2"/>
    <w:rsid w:val="008147C6"/>
    <w:rsid w:val="00815F8D"/>
    <w:rsid w:val="00822998"/>
    <w:rsid w:val="00823FB4"/>
    <w:rsid w:val="00824527"/>
    <w:rsid w:val="008267FF"/>
    <w:rsid w:val="008327C5"/>
    <w:rsid w:val="00832A72"/>
    <w:rsid w:val="00834C07"/>
    <w:rsid w:val="008416F7"/>
    <w:rsid w:val="00842186"/>
    <w:rsid w:val="00844A2C"/>
    <w:rsid w:val="00844BF3"/>
    <w:rsid w:val="00845A4E"/>
    <w:rsid w:val="00846221"/>
    <w:rsid w:val="00850C55"/>
    <w:rsid w:val="00854220"/>
    <w:rsid w:val="0085563F"/>
    <w:rsid w:val="00857E54"/>
    <w:rsid w:val="00857EB2"/>
    <w:rsid w:val="00862B8B"/>
    <w:rsid w:val="00866E97"/>
    <w:rsid w:val="008679A6"/>
    <w:rsid w:val="00871D88"/>
    <w:rsid w:val="008838CE"/>
    <w:rsid w:val="0089262C"/>
    <w:rsid w:val="0089497E"/>
    <w:rsid w:val="0089579A"/>
    <w:rsid w:val="008A1D43"/>
    <w:rsid w:val="008A3405"/>
    <w:rsid w:val="008A65CD"/>
    <w:rsid w:val="008B1011"/>
    <w:rsid w:val="008B16BE"/>
    <w:rsid w:val="008C1C20"/>
    <w:rsid w:val="008C1F34"/>
    <w:rsid w:val="008D06F7"/>
    <w:rsid w:val="008D1266"/>
    <w:rsid w:val="008D1391"/>
    <w:rsid w:val="008D3BD6"/>
    <w:rsid w:val="008D5474"/>
    <w:rsid w:val="008D5D82"/>
    <w:rsid w:val="008D68B4"/>
    <w:rsid w:val="008E2DAF"/>
    <w:rsid w:val="008E48F4"/>
    <w:rsid w:val="008F1C29"/>
    <w:rsid w:val="00901B75"/>
    <w:rsid w:val="00902BEC"/>
    <w:rsid w:val="009031EC"/>
    <w:rsid w:val="00903DF0"/>
    <w:rsid w:val="0090428D"/>
    <w:rsid w:val="00907EAE"/>
    <w:rsid w:val="00913A86"/>
    <w:rsid w:val="009142A1"/>
    <w:rsid w:val="00914445"/>
    <w:rsid w:val="00916F33"/>
    <w:rsid w:val="00917379"/>
    <w:rsid w:val="00920CC6"/>
    <w:rsid w:val="009230DE"/>
    <w:rsid w:val="00932DFA"/>
    <w:rsid w:val="00936EF4"/>
    <w:rsid w:val="009413AF"/>
    <w:rsid w:val="009459FA"/>
    <w:rsid w:val="0094689B"/>
    <w:rsid w:val="00947A35"/>
    <w:rsid w:val="00951F8A"/>
    <w:rsid w:val="00952E3C"/>
    <w:rsid w:val="009546C7"/>
    <w:rsid w:val="009554D2"/>
    <w:rsid w:val="00955856"/>
    <w:rsid w:val="009575B4"/>
    <w:rsid w:val="00957D6C"/>
    <w:rsid w:val="00962DCA"/>
    <w:rsid w:val="0097099E"/>
    <w:rsid w:val="0097347B"/>
    <w:rsid w:val="00973C2E"/>
    <w:rsid w:val="00975E8E"/>
    <w:rsid w:val="00976A3E"/>
    <w:rsid w:val="00980392"/>
    <w:rsid w:val="009851B8"/>
    <w:rsid w:val="00987297"/>
    <w:rsid w:val="00991EFC"/>
    <w:rsid w:val="00992702"/>
    <w:rsid w:val="00992D71"/>
    <w:rsid w:val="00994A31"/>
    <w:rsid w:val="00994BEC"/>
    <w:rsid w:val="00996593"/>
    <w:rsid w:val="009A1575"/>
    <w:rsid w:val="009A22DE"/>
    <w:rsid w:val="009A52C1"/>
    <w:rsid w:val="009B2275"/>
    <w:rsid w:val="009B4BDD"/>
    <w:rsid w:val="009C6BB0"/>
    <w:rsid w:val="009D34E2"/>
    <w:rsid w:val="009D41D5"/>
    <w:rsid w:val="009D571D"/>
    <w:rsid w:val="009E1B27"/>
    <w:rsid w:val="009E406C"/>
    <w:rsid w:val="009E63C9"/>
    <w:rsid w:val="009E6B74"/>
    <w:rsid w:val="009F009C"/>
    <w:rsid w:val="009F4317"/>
    <w:rsid w:val="009F50C6"/>
    <w:rsid w:val="009F7D4E"/>
    <w:rsid w:val="00A01FAD"/>
    <w:rsid w:val="00A03F82"/>
    <w:rsid w:val="00A05CEC"/>
    <w:rsid w:val="00A105C2"/>
    <w:rsid w:val="00A1088B"/>
    <w:rsid w:val="00A1495D"/>
    <w:rsid w:val="00A20CE5"/>
    <w:rsid w:val="00A23D94"/>
    <w:rsid w:val="00A25D4D"/>
    <w:rsid w:val="00A263E0"/>
    <w:rsid w:val="00A35FB6"/>
    <w:rsid w:val="00A376F5"/>
    <w:rsid w:val="00A406B0"/>
    <w:rsid w:val="00A45F55"/>
    <w:rsid w:val="00A46094"/>
    <w:rsid w:val="00A530E3"/>
    <w:rsid w:val="00A54919"/>
    <w:rsid w:val="00A63833"/>
    <w:rsid w:val="00A67265"/>
    <w:rsid w:val="00A8312A"/>
    <w:rsid w:val="00A832F9"/>
    <w:rsid w:val="00A85574"/>
    <w:rsid w:val="00A87820"/>
    <w:rsid w:val="00A97788"/>
    <w:rsid w:val="00AA1CDF"/>
    <w:rsid w:val="00AA24A0"/>
    <w:rsid w:val="00AB3C38"/>
    <w:rsid w:val="00AC0C56"/>
    <w:rsid w:val="00AC4207"/>
    <w:rsid w:val="00AC5DE6"/>
    <w:rsid w:val="00AD03DF"/>
    <w:rsid w:val="00AD283E"/>
    <w:rsid w:val="00AD3B41"/>
    <w:rsid w:val="00AD4626"/>
    <w:rsid w:val="00AD791F"/>
    <w:rsid w:val="00AE6A82"/>
    <w:rsid w:val="00AF14C7"/>
    <w:rsid w:val="00AF2A7E"/>
    <w:rsid w:val="00AF49D5"/>
    <w:rsid w:val="00AF4AFC"/>
    <w:rsid w:val="00B01033"/>
    <w:rsid w:val="00B1430E"/>
    <w:rsid w:val="00B15C3A"/>
    <w:rsid w:val="00B165ED"/>
    <w:rsid w:val="00B179BC"/>
    <w:rsid w:val="00B21A8A"/>
    <w:rsid w:val="00B26D73"/>
    <w:rsid w:val="00B30A17"/>
    <w:rsid w:val="00B317F9"/>
    <w:rsid w:val="00B319AD"/>
    <w:rsid w:val="00B33EB2"/>
    <w:rsid w:val="00B369CE"/>
    <w:rsid w:val="00B4087B"/>
    <w:rsid w:val="00B421D0"/>
    <w:rsid w:val="00B42DEE"/>
    <w:rsid w:val="00B53072"/>
    <w:rsid w:val="00B530A2"/>
    <w:rsid w:val="00B554CA"/>
    <w:rsid w:val="00B5735B"/>
    <w:rsid w:val="00B671C0"/>
    <w:rsid w:val="00B76661"/>
    <w:rsid w:val="00B77337"/>
    <w:rsid w:val="00B7797F"/>
    <w:rsid w:val="00B806A9"/>
    <w:rsid w:val="00B82801"/>
    <w:rsid w:val="00B84D2F"/>
    <w:rsid w:val="00B8592E"/>
    <w:rsid w:val="00B94390"/>
    <w:rsid w:val="00B9658E"/>
    <w:rsid w:val="00BA0173"/>
    <w:rsid w:val="00BA05B6"/>
    <w:rsid w:val="00BA0D52"/>
    <w:rsid w:val="00BA15BA"/>
    <w:rsid w:val="00BA1FE8"/>
    <w:rsid w:val="00BA4625"/>
    <w:rsid w:val="00BA661B"/>
    <w:rsid w:val="00BA6E34"/>
    <w:rsid w:val="00BA7DC1"/>
    <w:rsid w:val="00BB09B9"/>
    <w:rsid w:val="00BB0A01"/>
    <w:rsid w:val="00BB4B42"/>
    <w:rsid w:val="00BC04C1"/>
    <w:rsid w:val="00BC4E0C"/>
    <w:rsid w:val="00BD6630"/>
    <w:rsid w:val="00BD6E70"/>
    <w:rsid w:val="00BE0C4E"/>
    <w:rsid w:val="00BF070B"/>
    <w:rsid w:val="00BF2E2C"/>
    <w:rsid w:val="00BF453F"/>
    <w:rsid w:val="00BF540A"/>
    <w:rsid w:val="00BF553B"/>
    <w:rsid w:val="00BF587F"/>
    <w:rsid w:val="00BF7341"/>
    <w:rsid w:val="00C01FA4"/>
    <w:rsid w:val="00C02A0E"/>
    <w:rsid w:val="00C05B91"/>
    <w:rsid w:val="00C14BD9"/>
    <w:rsid w:val="00C15A41"/>
    <w:rsid w:val="00C24345"/>
    <w:rsid w:val="00C306CA"/>
    <w:rsid w:val="00C30926"/>
    <w:rsid w:val="00C32D00"/>
    <w:rsid w:val="00C336F6"/>
    <w:rsid w:val="00C457E9"/>
    <w:rsid w:val="00C46796"/>
    <w:rsid w:val="00C521DD"/>
    <w:rsid w:val="00C53202"/>
    <w:rsid w:val="00C57ED8"/>
    <w:rsid w:val="00C6323D"/>
    <w:rsid w:val="00C65711"/>
    <w:rsid w:val="00C669DF"/>
    <w:rsid w:val="00C71B93"/>
    <w:rsid w:val="00C74E75"/>
    <w:rsid w:val="00C802F1"/>
    <w:rsid w:val="00C835BD"/>
    <w:rsid w:val="00C843C7"/>
    <w:rsid w:val="00C85D1D"/>
    <w:rsid w:val="00C8614E"/>
    <w:rsid w:val="00C875A1"/>
    <w:rsid w:val="00C904C6"/>
    <w:rsid w:val="00C918C9"/>
    <w:rsid w:val="00CA1F55"/>
    <w:rsid w:val="00CA32F7"/>
    <w:rsid w:val="00CA72FA"/>
    <w:rsid w:val="00CA769C"/>
    <w:rsid w:val="00CA78EB"/>
    <w:rsid w:val="00CB1F82"/>
    <w:rsid w:val="00CB6ECA"/>
    <w:rsid w:val="00CC0FFF"/>
    <w:rsid w:val="00CC3EEC"/>
    <w:rsid w:val="00CC449D"/>
    <w:rsid w:val="00CC47B2"/>
    <w:rsid w:val="00CC5467"/>
    <w:rsid w:val="00CD100B"/>
    <w:rsid w:val="00CD11EF"/>
    <w:rsid w:val="00CD1409"/>
    <w:rsid w:val="00CD7359"/>
    <w:rsid w:val="00CE0E23"/>
    <w:rsid w:val="00CE3844"/>
    <w:rsid w:val="00CE4150"/>
    <w:rsid w:val="00CE6621"/>
    <w:rsid w:val="00CF06A0"/>
    <w:rsid w:val="00CF1E7F"/>
    <w:rsid w:val="00CF1E96"/>
    <w:rsid w:val="00CF6E97"/>
    <w:rsid w:val="00D039F8"/>
    <w:rsid w:val="00D049A9"/>
    <w:rsid w:val="00D05A7F"/>
    <w:rsid w:val="00D12D81"/>
    <w:rsid w:val="00D14B54"/>
    <w:rsid w:val="00D155C6"/>
    <w:rsid w:val="00D21812"/>
    <w:rsid w:val="00D225A7"/>
    <w:rsid w:val="00D27B77"/>
    <w:rsid w:val="00D3492A"/>
    <w:rsid w:val="00D3647D"/>
    <w:rsid w:val="00D37B3C"/>
    <w:rsid w:val="00D405F0"/>
    <w:rsid w:val="00D42D21"/>
    <w:rsid w:val="00D42EE8"/>
    <w:rsid w:val="00D46C44"/>
    <w:rsid w:val="00D501C4"/>
    <w:rsid w:val="00D501C8"/>
    <w:rsid w:val="00D51431"/>
    <w:rsid w:val="00D51B69"/>
    <w:rsid w:val="00D56A14"/>
    <w:rsid w:val="00D56EE9"/>
    <w:rsid w:val="00D65B81"/>
    <w:rsid w:val="00D65BA9"/>
    <w:rsid w:val="00D668AD"/>
    <w:rsid w:val="00D70FD4"/>
    <w:rsid w:val="00D71A16"/>
    <w:rsid w:val="00D75C0E"/>
    <w:rsid w:val="00D77B9D"/>
    <w:rsid w:val="00D92BB7"/>
    <w:rsid w:val="00D96A74"/>
    <w:rsid w:val="00DA19FB"/>
    <w:rsid w:val="00DA3EBB"/>
    <w:rsid w:val="00DA5CB2"/>
    <w:rsid w:val="00DA6E98"/>
    <w:rsid w:val="00DB2153"/>
    <w:rsid w:val="00DD039A"/>
    <w:rsid w:val="00DD2E6F"/>
    <w:rsid w:val="00DD332C"/>
    <w:rsid w:val="00DD3B9F"/>
    <w:rsid w:val="00DD63D4"/>
    <w:rsid w:val="00DD6594"/>
    <w:rsid w:val="00DD667A"/>
    <w:rsid w:val="00DD6909"/>
    <w:rsid w:val="00DE04E8"/>
    <w:rsid w:val="00DE4F3A"/>
    <w:rsid w:val="00DF3D33"/>
    <w:rsid w:val="00DF5520"/>
    <w:rsid w:val="00E00AB0"/>
    <w:rsid w:val="00E011DF"/>
    <w:rsid w:val="00E01CE4"/>
    <w:rsid w:val="00E022F9"/>
    <w:rsid w:val="00E0547D"/>
    <w:rsid w:val="00E1175B"/>
    <w:rsid w:val="00E148E7"/>
    <w:rsid w:val="00E159B2"/>
    <w:rsid w:val="00E15C91"/>
    <w:rsid w:val="00E172B8"/>
    <w:rsid w:val="00E223CC"/>
    <w:rsid w:val="00E24798"/>
    <w:rsid w:val="00E24875"/>
    <w:rsid w:val="00E27061"/>
    <w:rsid w:val="00E30BD0"/>
    <w:rsid w:val="00E30F11"/>
    <w:rsid w:val="00E33499"/>
    <w:rsid w:val="00E3387F"/>
    <w:rsid w:val="00E3594F"/>
    <w:rsid w:val="00E35987"/>
    <w:rsid w:val="00E36214"/>
    <w:rsid w:val="00E365DA"/>
    <w:rsid w:val="00E41EBC"/>
    <w:rsid w:val="00E43B9E"/>
    <w:rsid w:val="00E43E1E"/>
    <w:rsid w:val="00E44476"/>
    <w:rsid w:val="00E532DF"/>
    <w:rsid w:val="00E56E03"/>
    <w:rsid w:val="00E63758"/>
    <w:rsid w:val="00E64C16"/>
    <w:rsid w:val="00E65AD5"/>
    <w:rsid w:val="00E6698A"/>
    <w:rsid w:val="00E76421"/>
    <w:rsid w:val="00E80951"/>
    <w:rsid w:val="00E812A8"/>
    <w:rsid w:val="00E845F5"/>
    <w:rsid w:val="00E848A3"/>
    <w:rsid w:val="00E9196E"/>
    <w:rsid w:val="00E954EE"/>
    <w:rsid w:val="00EA18D8"/>
    <w:rsid w:val="00EA246D"/>
    <w:rsid w:val="00EA2AC3"/>
    <w:rsid w:val="00EA2DDE"/>
    <w:rsid w:val="00EA55F2"/>
    <w:rsid w:val="00EA5E50"/>
    <w:rsid w:val="00EB0B4D"/>
    <w:rsid w:val="00EB1928"/>
    <w:rsid w:val="00EC140C"/>
    <w:rsid w:val="00EC4C0A"/>
    <w:rsid w:val="00EC7F8E"/>
    <w:rsid w:val="00ED0EAD"/>
    <w:rsid w:val="00ED1699"/>
    <w:rsid w:val="00ED33A9"/>
    <w:rsid w:val="00ED37E9"/>
    <w:rsid w:val="00EE00D2"/>
    <w:rsid w:val="00EE0115"/>
    <w:rsid w:val="00EF1D7F"/>
    <w:rsid w:val="00EF1E27"/>
    <w:rsid w:val="00F01AF2"/>
    <w:rsid w:val="00F1275C"/>
    <w:rsid w:val="00F20229"/>
    <w:rsid w:val="00F21BC5"/>
    <w:rsid w:val="00F2385F"/>
    <w:rsid w:val="00F31B92"/>
    <w:rsid w:val="00F3203B"/>
    <w:rsid w:val="00F37D0A"/>
    <w:rsid w:val="00F37E33"/>
    <w:rsid w:val="00F41F47"/>
    <w:rsid w:val="00F44713"/>
    <w:rsid w:val="00F47E05"/>
    <w:rsid w:val="00F508FD"/>
    <w:rsid w:val="00F50D88"/>
    <w:rsid w:val="00F527B9"/>
    <w:rsid w:val="00F63DBF"/>
    <w:rsid w:val="00F6528C"/>
    <w:rsid w:val="00F65A98"/>
    <w:rsid w:val="00F65E6D"/>
    <w:rsid w:val="00F66914"/>
    <w:rsid w:val="00F6779A"/>
    <w:rsid w:val="00F67D15"/>
    <w:rsid w:val="00F71AAC"/>
    <w:rsid w:val="00F739E5"/>
    <w:rsid w:val="00F73F26"/>
    <w:rsid w:val="00F74D14"/>
    <w:rsid w:val="00F80ECF"/>
    <w:rsid w:val="00F818B9"/>
    <w:rsid w:val="00F90A9B"/>
    <w:rsid w:val="00F915A9"/>
    <w:rsid w:val="00F94C53"/>
    <w:rsid w:val="00FA0C21"/>
    <w:rsid w:val="00FA2C18"/>
    <w:rsid w:val="00FA2D50"/>
    <w:rsid w:val="00FB4504"/>
    <w:rsid w:val="00FC1A7A"/>
    <w:rsid w:val="00FD11CB"/>
    <w:rsid w:val="00FD15EE"/>
    <w:rsid w:val="00FD3CEB"/>
    <w:rsid w:val="00FD588A"/>
    <w:rsid w:val="00FD622B"/>
    <w:rsid w:val="00FD6300"/>
    <w:rsid w:val="00FD656A"/>
    <w:rsid w:val="00FE30DD"/>
    <w:rsid w:val="00FE3A5E"/>
    <w:rsid w:val="00FE5563"/>
    <w:rsid w:val="00FF1BC1"/>
    <w:rsid w:val="00FF2C3A"/>
    <w:rsid w:val="00FF372E"/>
    <w:rsid w:val="00FF60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  <o:rules v:ext="edit">
        <o:r id="V:Rule7" type="connector" idref="#_x0000_s1045"/>
        <o:r id="V:Rule8" type="connector" idref="#_x0000_s1044"/>
        <o:r id="V:Rule9" type="connector" idref="#_x0000_s1034"/>
        <o:r id="V:Rule10" type="connector" idref="#_x0000_s1046"/>
        <o:r id="V:Rule11" type="connector" idref="#_x0000_s1043"/>
        <o:r id="V:Rule12" type="connector" idref="#_x0000_s1042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446"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E6F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7">
    <w:name w:val="heading 7"/>
    <w:basedOn w:val="Normal"/>
    <w:next w:val="Normal"/>
    <w:link w:val="Heading7Char"/>
    <w:qFormat/>
    <w:rsid w:val="004D2E6F"/>
    <w:pPr>
      <w:keepNext/>
      <w:spacing w:after="0" w:line="480" w:lineRule="auto"/>
      <w:ind w:left="1680"/>
      <w:jc w:val="both"/>
      <w:outlineLvl w:val="6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65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94"/>
    <w:rPr>
      <w:rFonts w:ascii="Tahoma" w:hAnsi="Tahoma" w:cs="Tahoma"/>
      <w:sz w:val="16"/>
      <w:szCs w:val="16"/>
    </w:rPr>
  </w:style>
  <w:style w:type="paragraph" w:styleId="ListParagraph">
    <w:name w:val="List Paragraph"/>
    <w:aliases w:val="anak bab"/>
    <w:basedOn w:val="Normal"/>
    <w:link w:val="ListParagraphChar"/>
    <w:uiPriority w:val="34"/>
    <w:qFormat/>
    <w:rsid w:val="00846221"/>
    <w:pPr>
      <w:ind w:left="720"/>
      <w:contextualSpacing/>
    </w:pPr>
  </w:style>
  <w:style w:type="table" w:styleId="TableGrid">
    <w:name w:val="Table Grid"/>
    <w:basedOn w:val="TableNormal"/>
    <w:uiPriority w:val="59"/>
    <w:rsid w:val="007C10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155C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155C6"/>
    <w:pPr>
      <w:tabs>
        <w:tab w:val="center" w:pos="4680"/>
        <w:tab w:val="right" w:pos="9360"/>
      </w:tabs>
    </w:pPr>
    <w:rPr>
      <w:rFonts w:ascii="Calibri" w:eastAsia="Times New Roman" w:hAnsi="Calibri" w:cs="Times New Roman"/>
      <w:lang w:eastAsia="id-ID"/>
    </w:rPr>
  </w:style>
  <w:style w:type="character" w:customStyle="1" w:styleId="FooterChar">
    <w:name w:val="Footer Char"/>
    <w:basedOn w:val="DefaultParagraphFont"/>
    <w:link w:val="Footer"/>
    <w:uiPriority w:val="99"/>
    <w:rsid w:val="00D155C6"/>
    <w:rPr>
      <w:rFonts w:ascii="Calibri" w:eastAsia="Times New Roman" w:hAnsi="Calibri" w:cs="Times New Roman"/>
      <w:lang w:eastAsia="id-ID"/>
    </w:rPr>
  </w:style>
  <w:style w:type="character" w:customStyle="1" w:styleId="ListParagraphChar">
    <w:name w:val="List Paragraph Char"/>
    <w:aliases w:val="anak bab Char"/>
    <w:basedOn w:val="DefaultParagraphFont"/>
    <w:link w:val="ListParagraph"/>
    <w:uiPriority w:val="34"/>
    <w:locked/>
    <w:rsid w:val="00D155C6"/>
  </w:style>
  <w:style w:type="paragraph" w:styleId="Header">
    <w:name w:val="header"/>
    <w:basedOn w:val="Normal"/>
    <w:link w:val="HeaderChar"/>
    <w:uiPriority w:val="99"/>
    <w:unhideWhenUsed/>
    <w:rsid w:val="008F1C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C29"/>
  </w:style>
  <w:style w:type="character" w:customStyle="1" w:styleId="longtext">
    <w:name w:val="long_text"/>
    <w:basedOn w:val="DefaultParagraphFont"/>
    <w:rsid w:val="00E3387F"/>
  </w:style>
  <w:style w:type="character" w:customStyle="1" w:styleId="hps">
    <w:name w:val="hps"/>
    <w:basedOn w:val="DefaultParagraphFont"/>
    <w:rsid w:val="00E3387F"/>
  </w:style>
  <w:style w:type="paragraph" w:customStyle="1" w:styleId="Default">
    <w:name w:val="Default"/>
    <w:rsid w:val="003A68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67D15"/>
    <w:rPr>
      <w:color w:val="808080"/>
    </w:rPr>
  </w:style>
  <w:style w:type="character" w:customStyle="1" w:styleId="A2">
    <w:name w:val="A2"/>
    <w:uiPriority w:val="99"/>
    <w:rsid w:val="00B369CE"/>
    <w:rPr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E6F"/>
    <w:rPr>
      <w:rFonts w:ascii="Cambria" w:eastAsia="Times New Roman" w:hAnsi="Cambria" w:cs="Times New Roman"/>
      <w:color w:val="243F60"/>
    </w:rPr>
  </w:style>
  <w:style w:type="character" w:customStyle="1" w:styleId="Heading7Char">
    <w:name w:val="Heading 7 Char"/>
    <w:basedOn w:val="DefaultParagraphFont"/>
    <w:link w:val="Heading7"/>
    <w:rsid w:val="004D2E6F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Indent2">
    <w:name w:val="Body Text Indent 2"/>
    <w:basedOn w:val="Normal"/>
    <w:link w:val="BodyTextIndent2Char"/>
    <w:rsid w:val="004D2E6F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4D2E6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4D2E6F"/>
    <w:pPr>
      <w:spacing w:after="120"/>
      <w:ind w:left="283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D2E6F"/>
    <w:rPr>
      <w:rFonts w:ascii="Calibri" w:eastAsia="Calibri" w:hAnsi="Calibri" w:cs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D2E6F"/>
    <w:pPr>
      <w:spacing w:after="120"/>
      <w:ind w:left="283"/>
    </w:pPr>
    <w:rPr>
      <w:rFonts w:ascii="Calibri" w:eastAsia="Calibri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D2E6F"/>
    <w:rPr>
      <w:rFonts w:ascii="Calibri" w:eastAsia="Calibri" w:hAnsi="Calibri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rsid w:val="004D2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">
    <w:name w:val="a"/>
    <w:basedOn w:val="DefaultParagraphFont"/>
    <w:rsid w:val="004D2E6F"/>
  </w:style>
  <w:style w:type="character" w:customStyle="1" w:styleId="l7">
    <w:name w:val="l7"/>
    <w:basedOn w:val="DefaultParagraphFont"/>
    <w:rsid w:val="004D2E6F"/>
  </w:style>
  <w:style w:type="character" w:customStyle="1" w:styleId="l6">
    <w:name w:val="l6"/>
    <w:basedOn w:val="DefaultParagraphFont"/>
    <w:rsid w:val="004D2E6F"/>
  </w:style>
  <w:style w:type="character" w:customStyle="1" w:styleId="l8">
    <w:name w:val="l8"/>
    <w:basedOn w:val="DefaultParagraphFont"/>
    <w:rsid w:val="004D2E6F"/>
  </w:style>
  <w:style w:type="character" w:customStyle="1" w:styleId="l9">
    <w:name w:val="l9"/>
    <w:basedOn w:val="DefaultParagraphFont"/>
    <w:rsid w:val="004D2E6F"/>
  </w:style>
  <w:style w:type="character" w:customStyle="1" w:styleId="fullpost">
    <w:name w:val="fullpost"/>
    <w:basedOn w:val="DefaultParagraphFont"/>
    <w:rsid w:val="004D2E6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5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504"/>
    <w:rPr>
      <w:rFonts w:ascii="Courier New" w:eastAsia="Times New Roman" w:hAnsi="Courier New" w:cs="Courier New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D3CE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2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8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21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16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8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1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6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2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25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6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7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2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64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74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8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8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31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 2005"/>
</file>

<file path=customXml/itemProps1.xml><?xml version="1.0" encoding="utf-8"?>
<ds:datastoreItem xmlns:ds="http://schemas.openxmlformats.org/officeDocument/2006/customXml" ds:itemID="{E3A1D98A-26E2-4B49-AC27-C2D9662A8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6</TotalTime>
  <Pages>6</Pages>
  <Words>1281</Words>
  <Characters>730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USER</cp:lastModifiedBy>
  <cp:revision>258</cp:revision>
  <cp:lastPrinted>2017-09-05T13:11:00Z</cp:lastPrinted>
  <dcterms:created xsi:type="dcterms:W3CDTF">2017-08-28T12:13:00Z</dcterms:created>
  <dcterms:modified xsi:type="dcterms:W3CDTF">2019-08-06T06:28:00Z</dcterms:modified>
</cp:coreProperties>
</file>